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mage Assessment by Continent and Meth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-nor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b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 incr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incr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4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8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78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2.0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4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5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6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32:06Z</dcterms:created>
  <dcterms:modified xsi:type="dcterms:W3CDTF">2024-07-03T08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